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38EE4" w14:textId="4F90035D" w:rsidR="00521568" w:rsidRDefault="00660947">
      <w:r>
        <w:rPr>
          <w:noProof/>
        </w:rPr>
        <w:drawing>
          <wp:inline distT="0" distB="0" distL="0" distR="0" wp14:anchorId="07753179" wp14:editId="1859FEC8">
            <wp:extent cx="11020425" cy="6457950"/>
            <wp:effectExtent l="0" t="0" r="9525" b="0"/>
            <wp:docPr id="2" name="Picture 2" descr="cid:image001.png@01D43644.44F6AD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1.png@01D43644.44F6AD80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0425" cy="645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21568" w:rsidSect="00660947">
      <w:pgSz w:w="24483" w:h="15842" w:orient="landscape" w:code="11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DcyNzIws7SwMDdV0lEKTi0uzszPAykwrAUAG2uftiwAAAA="/>
  </w:docVars>
  <w:rsids>
    <w:rsidRoot w:val="00660947"/>
    <w:rsid w:val="00521568"/>
    <w:rsid w:val="00660947"/>
    <w:rsid w:val="00BC7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8FA5F"/>
  <w15:chartTrackingRefBased/>
  <w15:docId w15:val="{1B40E299-38E4-4A69-BC3D-6016989F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mage001.png@01D43644.44F6AD8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Perkins</dc:creator>
  <cp:keywords/>
  <dc:description/>
  <cp:lastModifiedBy>Dave Perkins</cp:lastModifiedBy>
  <cp:revision>2</cp:revision>
  <dcterms:created xsi:type="dcterms:W3CDTF">2018-08-17T22:07:00Z</dcterms:created>
  <dcterms:modified xsi:type="dcterms:W3CDTF">2018-08-17T22:37:00Z</dcterms:modified>
</cp:coreProperties>
</file>